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334B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9EE7821" w:rsidR="007B4A91" w:rsidRDefault="0089273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?</w:t>
      </w:r>
    </w:p>
    <w:p w14:paraId="74F6A1CB" w14:textId="375326F1" w:rsidR="007B4A91" w:rsidRDefault="00B90835">
      <w:pPr>
        <w:rPr>
          <w:sz w:val="28"/>
          <w:szCs w:val="28"/>
        </w:rPr>
      </w:pPr>
      <w:r>
        <w:rPr>
          <w:sz w:val="28"/>
          <w:szCs w:val="28"/>
        </w:rPr>
        <w:t xml:space="preserve">     Ans</w:t>
      </w:r>
      <w:proofErr w:type="gramStart"/>
      <w:r>
        <w:rPr>
          <w:sz w:val="28"/>
          <w:szCs w:val="28"/>
        </w:rPr>
        <w:t>.-</w:t>
      </w:r>
      <w:proofErr w:type="gramEnd"/>
      <w:r>
        <w:rPr>
          <w:sz w:val="28"/>
          <w:szCs w:val="28"/>
        </w:rPr>
        <w:t xml:space="preserve">  Dora the explorer</w:t>
      </w:r>
      <w:r w:rsidR="00892737">
        <w:rPr>
          <w:sz w:val="28"/>
          <w:szCs w:val="28"/>
        </w:rPr>
        <w:t>.</w:t>
      </w:r>
    </w:p>
    <w:p w14:paraId="34A9E19B" w14:textId="77777777" w:rsidR="007B4A91" w:rsidRDefault="001334B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1C42331" w:rsidR="007B4A91" w:rsidRDefault="00892737" w:rsidP="00892737">
      <w:pPr>
        <w:ind w:left="360"/>
        <w:rPr>
          <w:sz w:val="28"/>
          <w:szCs w:val="28"/>
        </w:rPr>
      </w:pPr>
      <w:r>
        <w:rPr>
          <w:sz w:val="28"/>
          <w:szCs w:val="28"/>
        </w:rPr>
        <w:t>Ans</w:t>
      </w:r>
      <w:proofErr w:type="gramStart"/>
      <w:r>
        <w:rPr>
          <w:sz w:val="28"/>
          <w:szCs w:val="28"/>
        </w:rPr>
        <w:t>.-</w:t>
      </w:r>
      <w:proofErr w:type="gramEnd"/>
      <w:r>
        <w:rPr>
          <w:sz w:val="28"/>
          <w:szCs w:val="28"/>
        </w:rPr>
        <w:t xml:space="preserve">  Defeat  the enemy.</w:t>
      </w:r>
    </w:p>
    <w:p w14:paraId="3D632C61" w14:textId="77777777" w:rsidR="007B4A91" w:rsidRDefault="001334B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02668B7" w:rsidR="007B4A91" w:rsidRDefault="00892737" w:rsidP="00892737">
      <w:pPr>
        <w:ind w:left="360"/>
        <w:rPr>
          <w:sz w:val="28"/>
          <w:szCs w:val="28"/>
        </w:rPr>
      </w:pPr>
      <w:r>
        <w:rPr>
          <w:sz w:val="28"/>
          <w:szCs w:val="28"/>
        </w:rPr>
        <w:t>Ans</w:t>
      </w:r>
      <w:proofErr w:type="gramStart"/>
      <w:r w:rsidR="00B90835">
        <w:rPr>
          <w:sz w:val="28"/>
          <w:szCs w:val="28"/>
        </w:rPr>
        <w:t>.-</w:t>
      </w:r>
      <w:proofErr w:type="gramEnd"/>
      <w:r w:rsidR="00B90835">
        <w:rPr>
          <w:sz w:val="28"/>
          <w:szCs w:val="28"/>
        </w:rPr>
        <w:t xml:space="preserve">  A character name </w:t>
      </w:r>
      <w:proofErr w:type="spellStart"/>
      <w:r w:rsidR="00B90835">
        <w:rPr>
          <w:sz w:val="28"/>
          <w:szCs w:val="28"/>
        </w:rPr>
        <w:t>dora</w:t>
      </w:r>
      <w:proofErr w:type="spellEnd"/>
      <w:r w:rsidR="00B90835">
        <w:rPr>
          <w:sz w:val="28"/>
          <w:szCs w:val="28"/>
        </w:rPr>
        <w:t xml:space="preserve"> is ready to fight with the enemies to save </w:t>
      </w:r>
    </w:p>
    <w:p w14:paraId="6102F988" w14:textId="77777777" w:rsidR="007B4A91" w:rsidRDefault="001334B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7B5FE41" w:rsidR="007B4A91" w:rsidRDefault="00B9083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friend.</w:t>
      </w:r>
    </w:p>
    <w:p w14:paraId="0AE3FDBE" w14:textId="77777777" w:rsidR="007B4A91" w:rsidRDefault="001334B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334B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962D8B" w:rsidR="007B4A91" w:rsidRDefault="00B90835" w:rsidP="008927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6D8C8E" w:rsidR="007B4A91" w:rsidRDefault="00B90835" w:rsidP="00B908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eat  the enemy and save the monke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6763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 w:rsidP="00B73BA7">
      <w:pPr>
        <w:pStyle w:val="NoSpacing"/>
      </w:pPr>
      <w: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tbl>
      <w:tblPr>
        <w:tblStyle w:val="a0"/>
        <w:tblpPr w:leftFromText="180" w:rightFromText="180" w:vertAnchor="page" w:horzAnchor="margin" w:tblpXSpec="center" w:tblpY="3196"/>
        <w:tblW w:w="865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1"/>
        <w:gridCol w:w="4500"/>
        <w:gridCol w:w="2880"/>
      </w:tblGrid>
      <w:tr w:rsidR="00B36C0E" w14:paraId="18013A3C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F4097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D8F29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9FB7A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B36C0E" w14:paraId="666DB842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3CB25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4F886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EFB5C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2571FF5C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2B2E4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5926C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EF88D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32E40CB7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E2080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18B31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5B596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4403EC66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89E6C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27C30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30718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361A31F2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0E63C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D7C32" w14:textId="3FCA5858" w:rsidR="00B36C0E" w:rsidRDefault="001334B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ocolate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228F7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B36C0E" w14:paraId="39DB902C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AF3D0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83420" w14:textId="0861CFF2" w:rsidR="00B36C0E" w:rsidRDefault="001334B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ocolate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486FD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B36C0E" w14:paraId="4255FC43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6AFEB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78C3C" w14:textId="1ACACCCB" w:rsidR="00B36C0E" w:rsidRDefault="001334B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ocolate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BA6AC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B36C0E" w14:paraId="681E9FF6" w14:textId="77777777" w:rsidTr="0099118A">
        <w:trPr>
          <w:trHeight w:val="632"/>
        </w:trPr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B5FC4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5E2B4" w14:textId="163FC5EE" w:rsidR="00B36C0E" w:rsidRDefault="001334B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ocolate</w:t>
            </w:r>
            <w:r>
              <w:rPr>
                <w:sz w:val="28"/>
                <w:szCs w:val="28"/>
              </w:rPr>
              <w:t>4</w:t>
            </w: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70102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</w:tbl>
    <w:p w14:paraId="7C9FEA23" w14:textId="2A5B6FB7" w:rsidR="00556965" w:rsidRDefault="00B73BA7" w:rsidP="00B73BA7">
      <w:pPr>
        <w:pStyle w:val="NoSpacing"/>
        <w:tabs>
          <w:tab w:val="left" w:pos="1080"/>
          <w:tab w:val="right" w:pos="9360"/>
        </w:tabs>
      </w:pPr>
      <w:r>
        <w:tab/>
        <w:t xml:space="preserve">  </w:t>
      </w:r>
      <w:r>
        <w:tab/>
        <w:t xml:space="preserve">                     </w:t>
      </w: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2135FDAB" w14:textId="76A024A9" w:rsidR="006D2DCD" w:rsidRDefault="00556965" w:rsidP="006D2DCD">
      <w:pPr>
        <w:numPr>
          <w:ilvl w:val="0"/>
          <w:numId w:val="4"/>
        </w:numPr>
        <w:pBdr>
          <w:bottom w:val="single" w:sz="12" w:space="1" w:color="auto"/>
        </w:pBd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5A75D71" w14:textId="7B64094B" w:rsidR="006763E7" w:rsidRDefault="006763E7">
      <w:pPr>
        <w:rPr>
          <w:sz w:val="28"/>
          <w:szCs w:val="28"/>
        </w:rPr>
      </w:pPr>
      <w:r>
        <w:t>Google pages</w:t>
      </w:r>
    </w:p>
    <w:p w14:paraId="2C39E5BE" w14:textId="4330E3FE" w:rsidR="007B4A91" w:rsidRPr="006763E7" w:rsidRDefault="001334BE"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1334BE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1334BE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2525072" w14:textId="0AE4439C" w:rsidR="006D2DCD" w:rsidRDefault="006D2DCD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Defeat  the</w:t>
      </w:r>
      <w:proofErr w:type="gramEnd"/>
      <w:r>
        <w:rPr>
          <w:sz w:val="28"/>
          <w:szCs w:val="28"/>
        </w:rPr>
        <w:t xml:space="preserve"> enemy by not losing life.</w:t>
      </w:r>
    </w:p>
    <w:p w14:paraId="24B987DE" w14:textId="488F82AA" w:rsidR="007B4A91" w:rsidRDefault="001334BE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lastRenderedPageBreak/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138100CB"/>
    <w:multiLevelType w:val="hybridMultilevel"/>
    <w:tmpl w:val="2E84FEF4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34BE"/>
    <w:rsid w:val="00321CEC"/>
    <w:rsid w:val="00556965"/>
    <w:rsid w:val="005D0CB4"/>
    <w:rsid w:val="006763E7"/>
    <w:rsid w:val="006D2DCD"/>
    <w:rsid w:val="00781FFA"/>
    <w:rsid w:val="007B4A91"/>
    <w:rsid w:val="00892737"/>
    <w:rsid w:val="0099118A"/>
    <w:rsid w:val="00B36C0E"/>
    <w:rsid w:val="00B73BA7"/>
    <w:rsid w:val="00B90835"/>
    <w:rsid w:val="00D92C32"/>
    <w:rsid w:val="00E3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9118A"/>
    <w:pPr>
      <w:ind w:left="720"/>
      <w:contextualSpacing/>
    </w:pPr>
  </w:style>
  <w:style w:type="paragraph" w:styleId="NoSpacing">
    <w:name w:val="No Spacing"/>
    <w:uiPriority w:val="1"/>
    <w:qFormat/>
    <w:rsid w:val="00B73BA7"/>
    <w:pPr>
      <w:spacing w:line="240" w:lineRule="auto"/>
    </w:pPr>
  </w:style>
  <w:style w:type="character" w:styleId="Emphasis">
    <w:name w:val="Emphasis"/>
    <w:basedOn w:val="DefaultParagraphFont"/>
    <w:uiPriority w:val="20"/>
    <w:qFormat/>
    <w:rsid w:val="00B73BA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9118A"/>
    <w:pPr>
      <w:ind w:left="720"/>
      <w:contextualSpacing/>
    </w:pPr>
  </w:style>
  <w:style w:type="paragraph" w:styleId="NoSpacing">
    <w:name w:val="No Spacing"/>
    <w:uiPriority w:val="1"/>
    <w:qFormat/>
    <w:rsid w:val="00B73BA7"/>
    <w:pPr>
      <w:spacing w:line="240" w:lineRule="auto"/>
    </w:pPr>
  </w:style>
  <w:style w:type="character" w:styleId="Emphasis">
    <w:name w:val="Emphasis"/>
    <w:basedOn w:val="DefaultParagraphFont"/>
    <w:uiPriority w:val="20"/>
    <w:qFormat/>
    <w:rsid w:val="00B73BA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ima</dc:creator>
  <cp:lastModifiedBy>Garima</cp:lastModifiedBy>
  <cp:revision>4</cp:revision>
  <dcterms:created xsi:type="dcterms:W3CDTF">2021-05-26T07:24:00Z</dcterms:created>
  <dcterms:modified xsi:type="dcterms:W3CDTF">2021-06-19T15:05:00Z</dcterms:modified>
</cp:coreProperties>
</file>